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77777777"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38EA82CD" w14:textId="77777777" w:rsidR="006E043A" w:rsidRDefault="00B51FE9"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Pass wants to provide students with online training and tests.</w:t>
      </w:r>
    </w:p>
    <w:p w14:paraId="3F4BC669" w14:textId="59078315" w:rsidR="006E043A" w:rsidRDefault="00B51FE9"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rivePass also </w:t>
      </w:r>
      <w:r w:rsidR="006E043A">
        <w:rPr>
          <w:rFonts w:ascii="Calibri" w:eastAsia="Calibri" w:hAnsi="Calibri" w:cs="Calibri"/>
          <w:color w:val="000000"/>
        </w:rPr>
        <w:t xml:space="preserve">wants the students to be able to schedule in person driver training. </w:t>
      </w:r>
    </w:p>
    <w:p w14:paraId="5EBA3F94" w14:textId="3618C7A3" w:rsidR="001F5855" w:rsidRDefault="006E043A"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Pass will provide students three different packages to choose from.</w:t>
      </w:r>
    </w:p>
    <w:p w14:paraId="6FAF8F81" w14:textId="3F83991A" w:rsidR="00E37D1E" w:rsidRPr="004D28C8" w:rsidRDefault="00E37D1E"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rivePass’s goal is to lower the number of </w:t>
      </w:r>
      <w:r w:rsidR="00F90A1A">
        <w:rPr>
          <w:rFonts w:ascii="Calibri" w:eastAsia="Calibri" w:hAnsi="Calibri" w:cs="Calibri"/>
          <w:color w:val="000000"/>
        </w:rPr>
        <w:t>failed drivers tests at the local DMV.</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does D</w:t>
      </w:r>
      <w:r w:rsidR="00AE38B2">
        <w:rPr>
          <w:rFonts w:ascii="Calibri" w:hAnsi="Calibri" w:cs="Calibri"/>
          <w:i/>
        </w:rPr>
        <w:t>riverPass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18007A92" w14:textId="6D2073A4" w:rsidR="00E358DC" w:rsidRDefault="00762F9E"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Liam the owner of DriverPass has seen a lot of took note of </w:t>
      </w:r>
      <w:r w:rsidR="00956325">
        <w:rPr>
          <w:rFonts w:ascii="Calibri" w:eastAsia="Calibri" w:hAnsi="Calibri" w:cs="Calibri"/>
          <w:color w:val="000000"/>
        </w:rPr>
        <w:t>many</w:t>
      </w:r>
      <w:r>
        <w:rPr>
          <w:rFonts w:ascii="Calibri" w:eastAsia="Calibri" w:hAnsi="Calibri" w:cs="Calibri"/>
          <w:color w:val="000000"/>
        </w:rPr>
        <w:t xml:space="preserve"> failed drivers tests at local DMV’s.</w:t>
      </w:r>
    </w:p>
    <w:p w14:paraId="6C20189C" w14:textId="671E5D63" w:rsidR="00762F9E" w:rsidRDefault="00762F9E"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iam wants DrivePass to provide online training and practice tests to customers.</w:t>
      </w:r>
    </w:p>
    <w:p w14:paraId="12F1858B" w14:textId="427CBDE8" w:rsidR="00762F9E" w:rsidRDefault="00762F9E"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Liam also wants to be able for customers or </w:t>
      </w:r>
      <w:r w:rsidR="00B51FE9">
        <w:rPr>
          <w:rFonts w:ascii="Calibri" w:eastAsia="Calibri" w:hAnsi="Calibri" w:cs="Calibri"/>
          <w:color w:val="000000"/>
        </w:rPr>
        <w:t>authorized users to be able to create, modify and cancel in person appointments.</w:t>
      </w:r>
    </w:p>
    <w:p w14:paraId="468E3344" w14:textId="369555B5" w:rsidR="00905E59" w:rsidRDefault="00905E59"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iam talks about fo</w:t>
      </w:r>
      <w:r w:rsidR="00F90A1A">
        <w:rPr>
          <w:rFonts w:ascii="Calibri" w:eastAsia="Calibri" w:hAnsi="Calibri" w:cs="Calibri"/>
          <w:color w:val="000000"/>
        </w:rPr>
        <w:t>u</w:t>
      </w:r>
      <w:r>
        <w:rPr>
          <w:rFonts w:ascii="Calibri" w:eastAsia="Calibri" w:hAnsi="Calibri" w:cs="Calibri"/>
          <w:color w:val="000000"/>
        </w:rPr>
        <w:t>r different user profiles.</w:t>
      </w:r>
    </w:p>
    <w:p w14:paraId="78B12CE2" w14:textId="252E96E3" w:rsidR="00905E59" w:rsidRDefault="00905E59"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an the IT for DrivePass wants the system to be cloud based with automated </w:t>
      </w:r>
      <w:r w:rsidR="00956325">
        <w:rPr>
          <w:rFonts w:ascii="Calibri" w:eastAsia="Calibri" w:hAnsi="Calibri" w:cs="Calibri"/>
          <w:color w:val="000000"/>
        </w:rPr>
        <w:t>backups</w:t>
      </w:r>
      <w:r>
        <w:rPr>
          <w:rFonts w:ascii="Calibri" w:eastAsia="Calibri" w:hAnsi="Calibri" w:cs="Calibri"/>
          <w:color w:val="000000"/>
        </w:rPr>
        <w:t xml:space="preserve"> and security.</w:t>
      </w:r>
    </w:p>
    <w:p w14:paraId="5DFEAF60" w14:textId="53C0775F" w:rsidR="001C4EE2" w:rsidRDefault="00905E59" w:rsidP="001C4EE2">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Liam wants </w:t>
      </w:r>
      <w:r w:rsidR="001C4EE2">
        <w:rPr>
          <w:rFonts w:ascii="Calibri" w:eastAsia="Calibri" w:hAnsi="Calibri" w:cs="Calibri"/>
          <w:color w:val="000000"/>
        </w:rPr>
        <w:t xml:space="preserve">students or </w:t>
      </w:r>
      <w:r w:rsidR="00956325">
        <w:rPr>
          <w:rFonts w:ascii="Calibri" w:eastAsia="Calibri" w:hAnsi="Calibri" w:cs="Calibri"/>
          <w:color w:val="000000"/>
        </w:rPr>
        <w:t>secretary</w:t>
      </w:r>
      <w:r w:rsidR="001C4EE2">
        <w:rPr>
          <w:rFonts w:ascii="Calibri" w:eastAsia="Calibri" w:hAnsi="Calibri" w:cs="Calibri"/>
          <w:color w:val="000000"/>
        </w:rPr>
        <w:t xml:space="preserve"> to be able to edit </w:t>
      </w:r>
      <w:r w:rsidR="00956325">
        <w:rPr>
          <w:rFonts w:ascii="Calibri" w:eastAsia="Calibri" w:hAnsi="Calibri" w:cs="Calibri"/>
          <w:color w:val="000000"/>
        </w:rPr>
        <w:t>students’</w:t>
      </w:r>
      <w:r w:rsidR="001C4EE2">
        <w:rPr>
          <w:rFonts w:ascii="Calibri" w:eastAsia="Calibri" w:hAnsi="Calibri" w:cs="Calibri"/>
          <w:color w:val="000000"/>
        </w:rPr>
        <w:t xml:space="preserve"> profile.</w:t>
      </w:r>
    </w:p>
    <w:p w14:paraId="19B05F24" w14:textId="4D209A7E" w:rsidR="00956325" w:rsidRPr="001C4EE2" w:rsidRDefault="00956325" w:rsidP="001C4EE2">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Get updates from DMV</w:t>
      </w:r>
      <w:r w:rsidR="00F90A1A">
        <w:rPr>
          <w:rFonts w:ascii="Calibri" w:eastAsia="Calibri" w:hAnsi="Calibri" w:cs="Calibri"/>
          <w:color w:val="000000"/>
        </w:rPr>
        <w:t xml:space="preserve"> using API connections.</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0845C1DF" w14:textId="66FF6CF4" w:rsidR="001F5855" w:rsidRDefault="001C4EE2"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tudent can login to profile, </w:t>
      </w:r>
      <w:r w:rsidRPr="001C4EE2">
        <w:rPr>
          <w:rFonts w:ascii="Calibri" w:eastAsia="Calibri" w:hAnsi="Calibri" w:cs="Calibri"/>
          <w:color w:val="000000"/>
        </w:rPr>
        <w:t>make, cancel, and modify appointments</w:t>
      </w:r>
      <w:r>
        <w:rPr>
          <w:rFonts w:ascii="Calibri" w:eastAsia="Calibri" w:hAnsi="Calibri" w:cs="Calibri"/>
          <w:color w:val="000000"/>
        </w:rPr>
        <w:t>.</w:t>
      </w:r>
    </w:p>
    <w:p w14:paraId="7003CAAB" w14:textId="4B19B992" w:rsidR="001C4EE2" w:rsidRDefault="001C4EE2"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s who forget password should be able to automatically reset it online.</w:t>
      </w:r>
    </w:p>
    <w:p w14:paraId="34F0FDD1" w14:textId="33E66EA7" w:rsidR="00956325" w:rsidRDefault="0095632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ecretary should be able to make student profiles, </w:t>
      </w:r>
      <w:r w:rsidRPr="001C4EE2">
        <w:rPr>
          <w:rFonts w:ascii="Calibri" w:eastAsia="Calibri" w:hAnsi="Calibri" w:cs="Calibri"/>
          <w:color w:val="000000"/>
        </w:rPr>
        <w:t>make, cancel, and modify appointments</w:t>
      </w:r>
      <w:r>
        <w:rPr>
          <w:rFonts w:ascii="Calibri" w:eastAsia="Calibri" w:hAnsi="Calibri" w:cs="Calibri"/>
          <w:color w:val="000000"/>
        </w:rPr>
        <w:t>.</w:t>
      </w:r>
    </w:p>
    <w:p w14:paraId="2A2FC307" w14:textId="30975E18" w:rsidR="00956325" w:rsidRDefault="0095632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API connection to DMV that gives notifications of updates.</w:t>
      </w:r>
    </w:p>
    <w:p w14:paraId="3A018EE5" w14:textId="02D56FAF" w:rsidR="00956325" w:rsidRDefault="0095632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Owner </w:t>
      </w:r>
      <w:r w:rsidR="00B01D46">
        <w:rPr>
          <w:rFonts w:ascii="Calibri" w:eastAsia="Calibri" w:hAnsi="Calibri" w:cs="Calibri"/>
          <w:color w:val="000000"/>
        </w:rPr>
        <w:t xml:space="preserve">has </w:t>
      </w:r>
      <w:r w:rsidR="00B01D46" w:rsidRPr="00956325">
        <w:rPr>
          <w:rFonts w:ascii="Calibri" w:eastAsia="Calibri" w:hAnsi="Calibri" w:cs="Calibri"/>
          <w:color w:val="000000"/>
        </w:rPr>
        <w:t>full</w:t>
      </w:r>
      <w:r w:rsidRPr="00956325">
        <w:rPr>
          <w:rFonts w:ascii="Calibri" w:eastAsia="Calibri" w:hAnsi="Calibri" w:cs="Calibri"/>
          <w:color w:val="000000"/>
        </w:rPr>
        <w:t xml:space="preserve"> access over all accounts</w:t>
      </w:r>
      <w:r>
        <w:rPr>
          <w:rFonts w:ascii="Calibri" w:eastAsia="Calibri" w:hAnsi="Calibri" w:cs="Calibri"/>
          <w:color w:val="000000"/>
        </w:rPr>
        <w:t xml:space="preserve">, </w:t>
      </w:r>
      <w:r w:rsidRPr="00956325">
        <w:rPr>
          <w:rFonts w:ascii="Calibri" w:eastAsia="Calibri" w:hAnsi="Calibri" w:cs="Calibri"/>
          <w:color w:val="000000"/>
        </w:rPr>
        <w:t>can reset them if someone forgets their password, be able to block their access</w:t>
      </w:r>
      <w:r w:rsidR="00B01D46">
        <w:rPr>
          <w:rFonts w:ascii="Calibri" w:eastAsia="Calibri" w:hAnsi="Calibri" w:cs="Calibri"/>
          <w:color w:val="000000"/>
        </w:rPr>
        <w:t xml:space="preserve"> to accounts</w:t>
      </w:r>
      <w:r w:rsidRPr="00956325">
        <w:rPr>
          <w:rFonts w:ascii="Calibri" w:eastAsia="Calibri" w:hAnsi="Calibri" w:cs="Calibri"/>
          <w:color w:val="000000"/>
        </w:rPr>
        <w:t>.</w:t>
      </w:r>
    </w:p>
    <w:p w14:paraId="7DCFBE97" w14:textId="5D105FF5" w:rsidR="00B01D46" w:rsidRDefault="00B01D46"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ackages can be enabled and disabled.</w:t>
      </w:r>
    </w:p>
    <w:p w14:paraId="583E223A" w14:textId="6CB889FD" w:rsidR="00B01D46" w:rsidRDefault="00B01D46"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ata and reports are available offline.</w:t>
      </w:r>
    </w:p>
    <w:p w14:paraId="7E929A94" w14:textId="52AA53CF" w:rsidR="00B01D46" w:rsidRDefault="00B01D46"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ystem must log who </w:t>
      </w:r>
      <w:r w:rsidRPr="00B01D46">
        <w:rPr>
          <w:rFonts w:ascii="Calibri" w:eastAsia="Calibri" w:hAnsi="Calibri" w:cs="Calibri"/>
          <w:color w:val="000000"/>
        </w:rPr>
        <w:t>made a reservation, who canceled it, who modified it las</w:t>
      </w:r>
      <w:r>
        <w:rPr>
          <w:rFonts w:ascii="Calibri" w:eastAsia="Calibri" w:hAnsi="Calibri" w:cs="Calibri"/>
          <w:color w:val="000000"/>
        </w:rPr>
        <w:t>t.</w:t>
      </w:r>
    </w:p>
    <w:p w14:paraId="6B5E0FC7" w14:textId="0000CB07" w:rsidR="002677F5" w:rsidRDefault="002677F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ystem </w:t>
      </w:r>
      <w:r w:rsidRPr="002677F5">
        <w:rPr>
          <w:rFonts w:ascii="Calibri" w:eastAsia="Calibri" w:hAnsi="Calibri" w:cs="Calibri"/>
          <w:color w:val="000000"/>
        </w:rPr>
        <w:t>track</w:t>
      </w:r>
      <w:r>
        <w:rPr>
          <w:rFonts w:ascii="Calibri" w:eastAsia="Calibri" w:hAnsi="Calibri" w:cs="Calibri"/>
          <w:color w:val="000000"/>
        </w:rPr>
        <w:t>s</w:t>
      </w:r>
      <w:r w:rsidRPr="002677F5">
        <w:rPr>
          <w:rFonts w:ascii="Calibri" w:eastAsia="Calibri" w:hAnsi="Calibri" w:cs="Calibri"/>
          <w:color w:val="000000"/>
        </w:rPr>
        <w:t xml:space="preserve"> which user is matched up with a certain driver, time, and car.</w:t>
      </w:r>
    </w:p>
    <w:p w14:paraId="397984B7" w14:textId="62C22E44" w:rsidR="002677F5" w:rsidRDefault="002677F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 Interface should show “Online test progress”, “Driver notes”, “Student Information”, “Student photo”, “Driver photo”, and </w:t>
      </w:r>
      <w:r w:rsidR="00CC5C35">
        <w:rPr>
          <w:rFonts w:ascii="Calibri" w:eastAsia="Calibri" w:hAnsi="Calibri" w:cs="Calibri"/>
          <w:color w:val="000000"/>
        </w:rPr>
        <w:t>“Special needs”.</w:t>
      </w:r>
    </w:p>
    <w:p w14:paraId="4E75D020" w14:textId="05449063" w:rsidR="00CC5C35" w:rsidRDefault="00CC5C3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nline test progress” shows test name, time taken, score, and status. Status could be not taken, in progress, failed, or passed.</w:t>
      </w:r>
    </w:p>
    <w:p w14:paraId="3263E1D5" w14:textId="3DC3C045" w:rsidR="00CC5C35" w:rsidRDefault="00CC5C3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 notes” should show comments left by driver, and times for lessons.</w:t>
      </w:r>
    </w:p>
    <w:p w14:paraId="19B3E020" w14:textId="1ED782DC" w:rsidR="00CC5C35" w:rsidRDefault="00CC5C3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tudent information” will include </w:t>
      </w:r>
      <w:r w:rsidRPr="00CC5C35">
        <w:rPr>
          <w:rFonts w:ascii="Calibri" w:eastAsia="Calibri" w:hAnsi="Calibri" w:cs="Calibri"/>
          <w:color w:val="000000"/>
        </w:rPr>
        <w:t>first name, last name, address, phone number</w:t>
      </w:r>
      <w:r w:rsidR="00896E95">
        <w:rPr>
          <w:rFonts w:ascii="Calibri" w:eastAsia="Calibri" w:hAnsi="Calibri" w:cs="Calibri"/>
          <w:color w:val="000000"/>
        </w:rPr>
        <w:t>, and email.</w:t>
      </w:r>
    </w:p>
    <w:p w14:paraId="4CC3FE46" w14:textId="63C8DFD4" w:rsidR="00896E95" w:rsidRDefault="00896E9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should have full access to system except for being able to block users.</w:t>
      </w:r>
    </w:p>
    <w:p w14:paraId="316B96C9" w14:textId="7ADE36B5" w:rsidR="00896E95" w:rsidRPr="004D28C8" w:rsidRDefault="00896E9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re should be a page for contacting DrivePass.</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functional requirements for the DriverPass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EndPr/>
        <w:sdtContent/>
      </w:sdt>
      <w:sdt>
        <w:sdtPr>
          <w:tag w:val="goog_rdk_3"/>
          <w:id w:val="-665162728"/>
        </w:sdtPr>
        <w:sdtEnd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6FD33D12" w14:textId="0F593ABF" w:rsidR="001F5855" w:rsidRDefault="001438AE"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eb based application preferably over the cloud.</w:t>
      </w:r>
    </w:p>
    <w:p w14:paraId="6D2F75F2" w14:textId="066515D8" w:rsidR="001438AE" w:rsidRDefault="00E923C8"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pp should meet expectations for a modern Internet Application.</w:t>
      </w:r>
    </w:p>
    <w:p w14:paraId="6F03AE72" w14:textId="56EE950B" w:rsidR="00E923C8" w:rsidRPr="00E358DC" w:rsidRDefault="00E923C8"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ystem should alert to DMV update.</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6BE89DDC" w:rsidR="001F5855" w:rsidRDefault="002621CD"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ack-end needs system d</w:t>
      </w:r>
      <w:r w:rsidR="007F0CCC">
        <w:rPr>
          <w:rFonts w:ascii="Calibri" w:eastAsia="Calibri" w:hAnsi="Calibri" w:cs="Calibri"/>
          <w:color w:val="000000"/>
        </w:rPr>
        <w:t>atabase</w:t>
      </w:r>
      <w:r w:rsidR="007E796A">
        <w:rPr>
          <w:rFonts w:ascii="Calibri" w:eastAsia="Calibri" w:hAnsi="Calibri" w:cs="Calibri"/>
          <w:color w:val="000000"/>
        </w:rPr>
        <w:t xml:space="preserve"> for user information</w:t>
      </w:r>
      <w:r w:rsidR="00E923C8">
        <w:rPr>
          <w:rFonts w:ascii="Calibri" w:eastAsia="Calibri" w:hAnsi="Calibri" w:cs="Calibri"/>
          <w:color w:val="000000"/>
        </w:rPr>
        <w:t>.</w:t>
      </w:r>
    </w:p>
    <w:p w14:paraId="07A99C25" w14:textId="335A9A8E" w:rsidR="00E923C8" w:rsidRDefault="00BD7DA3"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support major web browser such as Safari, Google Chrome, and Microsoft edge.</w:t>
      </w:r>
    </w:p>
    <w:p w14:paraId="35E80078" w14:textId="1188E7DF" w:rsidR="00BD7DA3" w:rsidRPr="004D28C8" w:rsidRDefault="00BD7DA3"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support mobile web browser such as Safari, Google Chrome, and Samsung</w:t>
      </w:r>
      <w:r w:rsidR="00D06516">
        <w:rPr>
          <w:rFonts w:ascii="Calibri" w:eastAsia="Calibri" w:hAnsi="Calibri" w:cs="Calibri"/>
          <w:color w:val="000000"/>
        </w:rPr>
        <w:t xml:space="preserve"> Internet.</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7EC83137" w14:textId="0BDDFDFE" w:rsidR="001F5855" w:rsidRDefault="00AD475D"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ystem should </w:t>
      </w:r>
      <w:r w:rsidR="007E796A">
        <w:rPr>
          <w:rFonts w:ascii="Calibri" w:eastAsia="Calibri" w:hAnsi="Calibri" w:cs="Calibri"/>
          <w:color w:val="000000"/>
        </w:rPr>
        <w:t>support different access levels among users</w:t>
      </w:r>
      <w:r w:rsidR="00D63FCE">
        <w:rPr>
          <w:rFonts w:ascii="Calibri" w:eastAsia="Calibri" w:hAnsi="Calibri" w:cs="Calibri"/>
          <w:color w:val="000000"/>
        </w:rPr>
        <w:t>.</w:t>
      </w:r>
    </w:p>
    <w:p w14:paraId="7648D5B1" w14:textId="5E659D9D" w:rsidR="00D63FCE" w:rsidRDefault="00D63FCE"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System should recognize input case-sensitivity.</w:t>
      </w:r>
    </w:p>
    <w:p w14:paraId="7B5C6D8B" w14:textId="67619FD7" w:rsidR="007E796A" w:rsidRDefault="007E796A"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ystem should notify admin of an issue in less than 2 minutes</w:t>
      </w:r>
    </w:p>
    <w:p w14:paraId="2FDC327F" w14:textId="4FA7014D" w:rsidR="00D63FCE" w:rsidRDefault="00D63FCE"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ystem should inform admin of DMV updates</w:t>
      </w:r>
      <w:r w:rsidR="00100694">
        <w:rPr>
          <w:rFonts w:ascii="Calibri" w:eastAsia="Calibri" w:hAnsi="Calibri" w:cs="Calibri"/>
          <w:color w:val="000000"/>
        </w:rPr>
        <w:t xml:space="preserve"> in less than 24 hours</w:t>
      </w:r>
      <w:r>
        <w:rPr>
          <w:rFonts w:ascii="Calibri" w:eastAsia="Calibri" w:hAnsi="Calibri" w:cs="Calibri"/>
          <w:color w:val="000000"/>
        </w:rPr>
        <w:t>.</w:t>
      </w:r>
    </w:p>
    <w:p w14:paraId="31E932B9" w14:textId="3F6AF34D" w:rsidR="00D63FCE" w:rsidRPr="004D28C8" w:rsidRDefault="00D63FCE"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ystem should log changes made to user account and by who.</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120D8D9E" w:rsidR="001F5855" w:rsidRDefault="00AD475D"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admin needs to be able to maintain and modify system</w:t>
      </w:r>
      <w:r w:rsidR="00D1004E">
        <w:rPr>
          <w:rFonts w:ascii="Calibri" w:eastAsia="Calibri" w:hAnsi="Calibri" w:cs="Calibri"/>
          <w:color w:val="000000"/>
        </w:rPr>
        <w:t>.</w:t>
      </w:r>
    </w:p>
    <w:p w14:paraId="2CFE9E85" w14:textId="1FAB1536" w:rsidR="00C97A3D" w:rsidRDefault="00C97A3D"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pdates should be able to be applied with </w:t>
      </w:r>
      <w:r w:rsidR="00100694">
        <w:rPr>
          <w:rFonts w:ascii="Calibri" w:eastAsia="Calibri" w:hAnsi="Calibri" w:cs="Calibri"/>
          <w:color w:val="000000"/>
        </w:rPr>
        <w:t>less than 30 minutes of downtime</w:t>
      </w:r>
      <w:r>
        <w:rPr>
          <w:rFonts w:ascii="Calibri" w:eastAsia="Calibri" w:hAnsi="Calibri" w:cs="Calibri"/>
          <w:color w:val="000000"/>
        </w:rPr>
        <w:t>.</w:t>
      </w:r>
    </w:p>
    <w:p w14:paraId="57477DD4" w14:textId="328CEF96" w:rsidR="00753C3A" w:rsidRDefault="00753C3A"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 needs to be able to make appointment, cancel, and modify appointments online</w:t>
      </w:r>
      <w:r w:rsidR="00100694">
        <w:rPr>
          <w:rFonts w:ascii="Calibri" w:eastAsia="Calibri" w:hAnsi="Calibri" w:cs="Calibri"/>
          <w:color w:val="000000"/>
        </w:rPr>
        <w:t xml:space="preserve"> in less than 10 minutes</w:t>
      </w:r>
      <w:r>
        <w:rPr>
          <w:rFonts w:ascii="Calibri" w:eastAsia="Calibri" w:hAnsi="Calibri" w:cs="Calibri"/>
          <w:color w:val="000000"/>
        </w:rPr>
        <w:t>.</w:t>
      </w:r>
    </w:p>
    <w:p w14:paraId="568CACD2" w14:textId="75734000" w:rsidR="00D1004E" w:rsidRPr="004D28C8" w:rsidRDefault="00D1004E"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ystem will require a developer or systems analyst to alter.</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0857EA6A" w:rsidR="001F5855" w:rsidRDefault="003E15F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assword reset should be automated using security questions and users personal email</w:t>
      </w:r>
      <w:r w:rsidR="00A45FA2">
        <w:rPr>
          <w:rFonts w:ascii="Calibri" w:eastAsia="Calibri" w:hAnsi="Calibri" w:cs="Calibri"/>
          <w:color w:val="000000"/>
        </w:rPr>
        <w:t>.</w:t>
      </w:r>
    </w:p>
    <w:p w14:paraId="3A455B1D" w14:textId="04780AEB" w:rsidR="00A45FA2" w:rsidRDefault="00100694" w:rsidP="003E15F6">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name</w:t>
      </w:r>
      <w:r w:rsidR="003E15F6">
        <w:rPr>
          <w:rFonts w:ascii="Calibri" w:eastAsia="Calibri" w:hAnsi="Calibri" w:cs="Calibri"/>
          <w:color w:val="000000"/>
        </w:rPr>
        <w:t xml:space="preserve"> will be case sensitive and allow for limited special characters</w:t>
      </w:r>
      <w:r w:rsidR="00A45FA2" w:rsidRPr="003E15F6">
        <w:rPr>
          <w:rFonts w:ascii="Calibri" w:eastAsia="Calibri" w:hAnsi="Calibri" w:cs="Calibri"/>
          <w:color w:val="000000"/>
        </w:rPr>
        <w:t>.</w:t>
      </w:r>
    </w:p>
    <w:p w14:paraId="396BDC86" w14:textId="77777777" w:rsidR="00100694" w:rsidRDefault="003E15F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3E15F6">
        <w:rPr>
          <w:rFonts w:ascii="Calibri" w:eastAsia="Calibri" w:hAnsi="Calibri" w:cs="Calibri"/>
          <w:color w:val="000000"/>
        </w:rPr>
        <w:t xml:space="preserve">User passwords will be case </w:t>
      </w:r>
      <w:r>
        <w:rPr>
          <w:rFonts w:ascii="Calibri" w:eastAsia="Calibri" w:hAnsi="Calibri" w:cs="Calibri"/>
          <w:color w:val="000000"/>
        </w:rPr>
        <w:t>sensitive and allow for limited special characters</w:t>
      </w:r>
      <w:r w:rsidRPr="003E15F6">
        <w:rPr>
          <w:rFonts w:ascii="Calibri" w:eastAsia="Calibri" w:hAnsi="Calibri" w:cs="Calibri"/>
          <w:color w:val="000000"/>
        </w:rPr>
        <w:t>.</w:t>
      </w:r>
    </w:p>
    <w:p w14:paraId="63922D7B" w14:textId="0EB10DD2" w:rsidR="00A45FA2" w:rsidRPr="003E15F6" w:rsidRDefault="00A45FA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3E15F6">
        <w:rPr>
          <w:rFonts w:ascii="Calibri" w:eastAsia="Calibri" w:hAnsi="Calibri" w:cs="Calibri"/>
          <w:color w:val="000000"/>
        </w:rPr>
        <w:t>User accounts should be locked after maximum allowed tries</w:t>
      </w:r>
      <w:r w:rsidR="00582254" w:rsidRPr="003E15F6">
        <w:rPr>
          <w:rFonts w:ascii="Calibri" w:eastAsia="Calibri" w:hAnsi="Calibri" w:cs="Calibri"/>
          <w:color w:val="000000"/>
        </w:rPr>
        <w:t xml:space="preserve"> set by IT admin</w:t>
      </w:r>
      <w:r w:rsidRPr="003E15F6">
        <w:rPr>
          <w:rFonts w:ascii="Calibri" w:eastAsia="Calibri" w:hAnsi="Calibri" w:cs="Calibri"/>
          <w:color w:val="000000"/>
        </w:rPr>
        <w:t>.</w:t>
      </w:r>
    </w:p>
    <w:p w14:paraId="169C85D5" w14:textId="3197E77C" w:rsidR="00A45FA2" w:rsidRPr="004D28C8" w:rsidRDefault="00A45FA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onnections should</w:t>
      </w:r>
      <w:r w:rsidR="00100694">
        <w:rPr>
          <w:rFonts w:ascii="Calibri" w:eastAsia="Calibri" w:hAnsi="Calibri" w:cs="Calibri"/>
          <w:color w:val="000000"/>
        </w:rPr>
        <w:t xml:space="preserve"> use</w:t>
      </w:r>
      <w:r>
        <w:rPr>
          <w:rFonts w:ascii="Calibri" w:eastAsia="Calibri" w:hAnsi="Calibri" w:cs="Calibri"/>
          <w:color w:val="000000"/>
        </w:rPr>
        <w:t xml:space="preserve"> secure connection methods</w:t>
      </w:r>
      <w:r w:rsidR="00C97A3D">
        <w:rPr>
          <w:rFonts w:ascii="Calibri" w:eastAsia="Calibri" w:hAnsi="Calibri" w:cs="Calibri"/>
          <w:color w:val="000000"/>
        </w:rPr>
        <w:t xml:space="preserve"> like TLS and a </w:t>
      </w:r>
      <w:r w:rsidR="00100694">
        <w:rPr>
          <w:rFonts w:ascii="Calibri" w:eastAsia="Calibri" w:hAnsi="Calibri" w:cs="Calibri"/>
          <w:color w:val="000000"/>
        </w:rPr>
        <w:t>cipher</w:t>
      </w:r>
      <w:r w:rsidR="00C97A3D">
        <w:rPr>
          <w:rFonts w:ascii="Calibri" w:eastAsia="Calibri" w:hAnsi="Calibri" w:cs="Calibri"/>
          <w:color w:val="000000"/>
        </w:rPr>
        <w:t xml:space="preserve"> suite.</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w:t>
      </w:r>
      <w:bookmarkStart w:id="0" w:name="_Hlk94971011"/>
      <w:r w:rsidRPr="0073026F">
        <w:rPr>
          <w:rFonts w:ascii="Calibri" w:hAnsi="Calibri" w:cs="Calibri"/>
          <w:i/>
        </w:rPr>
        <w:t>The system shall validate user credentials when logging in.</w:t>
      </w:r>
      <w:bookmarkEnd w:id="0"/>
      <w:r w:rsidRPr="0073026F">
        <w:rPr>
          <w:rFonts w:ascii="Calibri" w:hAnsi="Calibri" w:cs="Calibri"/>
          <w:i/>
        </w:rPr>
        <w:t>”</w:t>
      </w:r>
    </w:p>
    <w:p w14:paraId="6FE6268E" w14:textId="711A83D2" w:rsidR="001F5855" w:rsidRDefault="00582254"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 validate user credentials when logging in.</w:t>
      </w:r>
    </w:p>
    <w:p w14:paraId="2CF91C10" w14:textId="008380FA" w:rsidR="003E15F6" w:rsidRDefault="001B3D5D" w:rsidP="003E15F6">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w:t>
      </w:r>
      <w:r>
        <w:rPr>
          <w:rFonts w:ascii="Calibri" w:eastAsia="Calibri" w:hAnsi="Calibri" w:cs="Calibri"/>
          <w:color w:val="000000"/>
        </w:rPr>
        <w:t xml:space="preserve"> </w:t>
      </w:r>
      <w:r w:rsidR="003E15F6">
        <w:rPr>
          <w:rFonts w:ascii="Calibri" w:eastAsia="Calibri" w:hAnsi="Calibri" w:cs="Calibri"/>
          <w:color w:val="000000"/>
        </w:rPr>
        <w:t xml:space="preserve">be able </w:t>
      </w:r>
      <w:r>
        <w:rPr>
          <w:rFonts w:ascii="Calibri" w:eastAsia="Calibri" w:hAnsi="Calibri" w:cs="Calibri"/>
          <w:color w:val="000000"/>
        </w:rPr>
        <w:t xml:space="preserve">to </w:t>
      </w:r>
      <w:r w:rsidR="003E15F6">
        <w:rPr>
          <w:rFonts w:ascii="Calibri" w:eastAsia="Calibri" w:hAnsi="Calibri" w:cs="Calibri"/>
          <w:color w:val="000000"/>
        </w:rPr>
        <w:t>reset password</w:t>
      </w:r>
      <w:r>
        <w:rPr>
          <w:rFonts w:ascii="Calibri" w:eastAsia="Calibri" w:hAnsi="Calibri" w:cs="Calibri"/>
          <w:color w:val="000000"/>
        </w:rPr>
        <w:t>s</w:t>
      </w:r>
      <w:r w:rsidR="003E15F6">
        <w:rPr>
          <w:rFonts w:ascii="Calibri" w:eastAsia="Calibri" w:hAnsi="Calibri" w:cs="Calibri"/>
          <w:color w:val="000000"/>
        </w:rPr>
        <w:t xml:space="preserve"> online.</w:t>
      </w:r>
    </w:p>
    <w:p w14:paraId="213FF079" w14:textId="2B814D84" w:rsidR="003E15F6" w:rsidRDefault="001B3D5D"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w:t>
      </w:r>
      <w:r>
        <w:rPr>
          <w:rFonts w:ascii="Calibri" w:eastAsia="Calibri" w:hAnsi="Calibri" w:cs="Calibri"/>
          <w:color w:val="000000"/>
        </w:rPr>
        <w:t xml:space="preserve"> track change to making, canceling, and modify appointments.</w:t>
      </w:r>
    </w:p>
    <w:p w14:paraId="1A878178" w14:textId="795E39F7" w:rsidR="001B3D5D" w:rsidRDefault="001B3D5D"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w:t>
      </w:r>
      <w:r>
        <w:rPr>
          <w:rFonts w:ascii="Calibri" w:eastAsia="Calibri" w:hAnsi="Calibri" w:cs="Calibri"/>
          <w:color w:val="000000"/>
        </w:rPr>
        <w:t xml:space="preserve"> be able to disable packages.</w:t>
      </w:r>
    </w:p>
    <w:p w14:paraId="2EE2A1DB" w14:textId="1074CFFC" w:rsidR="00945E43" w:rsidRDefault="00945E4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w:t>
      </w:r>
      <w:r>
        <w:rPr>
          <w:rFonts w:ascii="Calibri" w:eastAsia="Calibri" w:hAnsi="Calibri" w:cs="Calibri"/>
          <w:color w:val="000000"/>
        </w:rPr>
        <w:t xml:space="preserve"> be able to register new users.</w:t>
      </w:r>
    </w:p>
    <w:p w14:paraId="6C5BB449" w14:textId="13FBF87B" w:rsidR="00945E43" w:rsidRDefault="00945E4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w:t>
      </w:r>
      <w:r>
        <w:rPr>
          <w:rFonts w:ascii="Calibri" w:eastAsia="Calibri" w:hAnsi="Calibri" w:cs="Calibri"/>
          <w:color w:val="000000"/>
        </w:rPr>
        <w:t xml:space="preserve"> be able to block users.</w:t>
      </w:r>
    </w:p>
    <w:p w14:paraId="447844E0" w14:textId="3A240E33" w:rsidR="00945E43" w:rsidRDefault="00945E4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w:t>
      </w:r>
      <w:r>
        <w:rPr>
          <w:rFonts w:ascii="Calibri" w:eastAsia="Calibri" w:hAnsi="Calibri" w:cs="Calibri"/>
          <w:color w:val="000000"/>
        </w:rPr>
        <w:t xml:space="preserve"> be able to distinguish between users and level of access.</w:t>
      </w:r>
    </w:p>
    <w:p w14:paraId="1441932C" w14:textId="57158C2E" w:rsidR="00945E43" w:rsidRDefault="00945E4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w:t>
      </w:r>
      <w:r>
        <w:rPr>
          <w:rFonts w:ascii="Calibri" w:eastAsia="Calibri" w:hAnsi="Calibri" w:cs="Calibri"/>
          <w:color w:val="000000"/>
        </w:rPr>
        <w:t xml:space="preserve"> receive updates from the DMV.</w:t>
      </w:r>
    </w:p>
    <w:p w14:paraId="70AFB00D" w14:textId="04F5B9B5" w:rsidR="00945E43" w:rsidRDefault="00945E4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w:t>
      </w:r>
      <w:r>
        <w:rPr>
          <w:rFonts w:ascii="Calibri" w:eastAsia="Calibri" w:hAnsi="Calibri" w:cs="Calibri"/>
          <w:color w:val="000000"/>
        </w:rPr>
        <w:t xml:space="preserve"> be web based.</w:t>
      </w:r>
    </w:p>
    <w:p w14:paraId="61E20F59" w14:textId="77DE8DAC" w:rsidR="00C152C8" w:rsidRDefault="00C152C8"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w:t>
      </w:r>
      <w:r>
        <w:rPr>
          <w:rFonts w:ascii="Calibri" w:eastAsia="Calibri" w:hAnsi="Calibri" w:cs="Calibri"/>
          <w:color w:val="000000"/>
        </w:rPr>
        <w:t xml:space="preserve"> track what user is matched with a certain driver, time, and car.</w:t>
      </w:r>
    </w:p>
    <w:p w14:paraId="52DAE24D" w14:textId="2FEE0622" w:rsidR="00C152C8" w:rsidRDefault="00C152C8"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w:t>
      </w:r>
      <w:r>
        <w:rPr>
          <w:rFonts w:ascii="Calibri" w:eastAsia="Calibri" w:hAnsi="Calibri" w:cs="Calibri"/>
          <w:color w:val="000000"/>
        </w:rPr>
        <w:t xml:space="preserve"> allow users to </w:t>
      </w:r>
      <w:r>
        <w:rPr>
          <w:rFonts w:ascii="Calibri" w:eastAsia="Calibri" w:hAnsi="Calibri" w:cs="Calibri"/>
          <w:color w:val="000000"/>
        </w:rPr>
        <w:t>mak</w:t>
      </w:r>
      <w:r>
        <w:rPr>
          <w:rFonts w:ascii="Calibri" w:eastAsia="Calibri" w:hAnsi="Calibri" w:cs="Calibri"/>
          <w:color w:val="000000"/>
        </w:rPr>
        <w:t>e</w:t>
      </w:r>
      <w:r>
        <w:rPr>
          <w:rFonts w:ascii="Calibri" w:eastAsia="Calibri" w:hAnsi="Calibri" w:cs="Calibri"/>
          <w:color w:val="000000"/>
        </w:rPr>
        <w:t>, cancel, and modify appointments</w:t>
      </w:r>
      <w:r>
        <w:rPr>
          <w:rFonts w:ascii="Calibri" w:eastAsia="Calibri" w:hAnsi="Calibri" w:cs="Calibri"/>
          <w:color w:val="000000"/>
        </w:rPr>
        <w:t>.</w:t>
      </w:r>
    </w:p>
    <w:p w14:paraId="596E0990" w14:textId="67C9D0C3" w:rsidR="00C152C8" w:rsidRPr="004D28C8" w:rsidRDefault="00C152C8"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582254">
        <w:rPr>
          <w:rFonts w:ascii="Calibri" w:eastAsia="Calibri" w:hAnsi="Calibri" w:cs="Calibri"/>
          <w:color w:val="000000"/>
        </w:rPr>
        <w:t>The system shall</w:t>
      </w:r>
      <w:r>
        <w:rPr>
          <w:rFonts w:ascii="Calibri" w:eastAsia="Calibri" w:hAnsi="Calibri" w:cs="Calibri"/>
          <w:color w:val="000000"/>
        </w:rPr>
        <w:t xml:space="preserve"> allow for data downloads,</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lastRenderedPageBreak/>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E0ED0CC" w14:textId="7A61A3FD" w:rsidR="001F5855" w:rsidRDefault="00D0651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ser interface for students should display “Online test progress”, “Information(first name. last name, address, city, state, zip, phone number, and email)”, “Drivers notes”, “Special needs”, </w:t>
      </w:r>
      <w:r w:rsidR="00DA2630">
        <w:rPr>
          <w:rFonts w:ascii="Calibri" w:eastAsia="Calibri" w:hAnsi="Calibri" w:cs="Calibri"/>
          <w:color w:val="000000"/>
        </w:rPr>
        <w:t xml:space="preserve">“Driver photo”, and “Student photo”. As well as to </w:t>
      </w:r>
      <w:r w:rsidR="00DA2630">
        <w:rPr>
          <w:rFonts w:ascii="Calibri" w:eastAsia="Calibri" w:hAnsi="Calibri" w:cs="Calibri"/>
          <w:color w:val="000000"/>
        </w:rPr>
        <w:t>allow users to make, cancel, and modify appointments</w:t>
      </w:r>
      <w:r w:rsidR="00DA2630">
        <w:rPr>
          <w:rFonts w:ascii="Calibri" w:eastAsia="Calibri" w:hAnsi="Calibri" w:cs="Calibri"/>
          <w:color w:val="000000"/>
        </w:rPr>
        <w:t>. Student should be able to contact DrivePass and fill in information. Student should also be able to access package materials they have paid for</w:t>
      </w:r>
      <w:r w:rsidR="00EF6BEA">
        <w:rPr>
          <w:rFonts w:ascii="Calibri" w:eastAsia="Calibri" w:hAnsi="Calibri" w:cs="Calibri"/>
          <w:color w:val="000000"/>
        </w:rPr>
        <w:t xml:space="preserve"> and be able to reset password</w:t>
      </w:r>
      <w:r w:rsidR="00DA2630">
        <w:rPr>
          <w:rFonts w:ascii="Calibri" w:eastAsia="Calibri" w:hAnsi="Calibri" w:cs="Calibri"/>
          <w:color w:val="000000"/>
        </w:rPr>
        <w:t>.</w:t>
      </w:r>
      <w:r w:rsidR="00D66CFF">
        <w:rPr>
          <w:rFonts w:ascii="Calibri" w:eastAsia="Calibri" w:hAnsi="Calibri" w:cs="Calibri"/>
          <w:color w:val="000000"/>
        </w:rPr>
        <w:t xml:space="preserve"> Students should be able to buy packages from DrivePass</w:t>
      </w:r>
    </w:p>
    <w:p w14:paraId="09723C80" w14:textId="2D2D1CF0" w:rsidR="00EF6BEA" w:rsidRDefault="00EF6BE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wner should have unrestricted access to system able to make perform any function any other user can.</w:t>
      </w:r>
    </w:p>
    <w:p w14:paraId="36BBDFF5" w14:textId="1EC27C61" w:rsidR="00EF6BEA" w:rsidRDefault="00EF6BE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T admin needs to be able to </w:t>
      </w:r>
      <w:r>
        <w:rPr>
          <w:rFonts w:ascii="Calibri" w:eastAsia="Calibri" w:hAnsi="Calibri" w:cs="Calibri"/>
          <w:color w:val="000000"/>
        </w:rPr>
        <w:t>maintain and modify</w:t>
      </w:r>
      <w:r>
        <w:rPr>
          <w:rFonts w:ascii="Calibri" w:eastAsia="Calibri" w:hAnsi="Calibri" w:cs="Calibri"/>
          <w:color w:val="000000"/>
        </w:rPr>
        <w:t xml:space="preserve"> the</w:t>
      </w:r>
      <w:r>
        <w:rPr>
          <w:rFonts w:ascii="Calibri" w:eastAsia="Calibri" w:hAnsi="Calibri" w:cs="Calibri"/>
          <w:color w:val="000000"/>
        </w:rPr>
        <w:t xml:space="preserve"> system</w:t>
      </w:r>
      <w:r>
        <w:rPr>
          <w:rFonts w:ascii="Calibri" w:eastAsia="Calibri" w:hAnsi="Calibri" w:cs="Calibri"/>
          <w:color w:val="000000"/>
        </w:rPr>
        <w:t xml:space="preserve"> as well as able to reset passwords</w:t>
      </w:r>
      <w:r w:rsidR="00D66CFF">
        <w:rPr>
          <w:rFonts w:ascii="Calibri" w:eastAsia="Calibri" w:hAnsi="Calibri" w:cs="Calibri"/>
          <w:color w:val="000000"/>
        </w:rPr>
        <w:t xml:space="preserve"> and block accounts.</w:t>
      </w:r>
    </w:p>
    <w:p w14:paraId="262A4B0A" w14:textId="4D31FF99" w:rsidR="00D66CFF" w:rsidRPr="004D28C8" w:rsidRDefault="00D66CF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cretary should have access student information and schedules. The secretary should be able to alter both the information of students and their appointment. Secretary should also be able to take payments for package student wishes to purchase as well as add it to their account.</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1192C4F4" w14:textId="4E3E3B4C" w:rsidR="001F5855" w:rsidRDefault="00D66CF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have access to the internet with suf</w:t>
      </w:r>
      <w:r w:rsidR="007D7BE1">
        <w:rPr>
          <w:rFonts w:ascii="Calibri" w:eastAsia="Calibri" w:hAnsi="Calibri" w:cs="Calibri"/>
          <w:color w:val="000000"/>
        </w:rPr>
        <w:t>ficient bandwidth.</w:t>
      </w:r>
    </w:p>
    <w:p w14:paraId="4475BE5C" w14:textId="70C83952" w:rsidR="007D7BE1" w:rsidRDefault="007D7BE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have working desktops/laptops, or Smartphones.</w:t>
      </w:r>
    </w:p>
    <w:p w14:paraId="4C4BE12B" w14:textId="214E884A" w:rsidR="007D7BE1" w:rsidRDefault="007D7BE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DMV has a API.</w:t>
      </w:r>
    </w:p>
    <w:p w14:paraId="5CCF3B0C" w14:textId="3A1010A4" w:rsidR="007D7BE1" w:rsidRPr="004D28C8" w:rsidRDefault="007D7BE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 has a personal email.</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1" w:name="_heading=h.o73cqlpvrpe1" w:colFirst="0" w:colLast="0"/>
      <w:bookmarkEnd w:id="1"/>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5F02A924" w:rsidR="001F5855" w:rsidRDefault="00802B45"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17</w:t>
      </w:r>
      <w:r w:rsidR="00F0050E">
        <w:rPr>
          <w:rFonts w:ascii="Calibri" w:eastAsia="Calibri" w:hAnsi="Calibri" w:cs="Calibri"/>
          <w:color w:val="000000"/>
        </w:rPr>
        <w:t xml:space="preserve"> weeks to complete the project.</w:t>
      </w:r>
    </w:p>
    <w:p w14:paraId="041FB84D" w14:textId="04211CF7" w:rsidR="00F0050E" w:rsidRDefault="00F0050E"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ompatibility of web browsers and mobile browsers.</w:t>
      </w:r>
    </w:p>
    <w:p w14:paraId="0560EBAD" w14:textId="79FB31CA" w:rsidR="00F0050E" w:rsidRDefault="00F0050E"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apability of a web server.</w:t>
      </w:r>
    </w:p>
    <w:p w14:paraId="34B2083F" w14:textId="5260507D" w:rsidR="00F0050E" w:rsidRDefault="00F0050E"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ost of a web server or cloud server.</w:t>
      </w:r>
    </w:p>
    <w:p w14:paraId="53FCBECD" w14:textId="16C4849F" w:rsidR="00F0050E" w:rsidRPr="004D28C8" w:rsidRDefault="00F0050E"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MV intergrations.</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Please include a screenshot of the GANTT chart that you created with Lucidchar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7C07F003" w14:textId="699588AB" w:rsidR="00927DCE" w:rsidRPr="0073026F" w:rsidRDefault="00802B45" w:rsidP="00927DCE">
      <w:pPr>
        <w:pBdr>
          <w:top w:val="nil"/>
          <w:left w:val="nil"/>
          <w:bottom w:val="nil"/>
          <w:right w:val="nil"/>
          <w:between w:val="nil"/>
        </w:pBdr>
        <w:suppressAutoHyphens/>
        <w:spacing w:after="0" w:line="240" w:lineRule="auto"/>
        <w:rPr>
          <w:rFonts w:ascii="Calibri" w:eastAsia="Calibri" w:hAnsi="Calibri" w:cs="Calibri"/>
          <w:i/>
          <w:color w:val="000000"/>
        </w:rPr>
      </w:pPr>
      <w:r>
        <w:rPr>
          <w:rFonts w:ascii="Calibri" w:eastAsia="Calibri" w:hAnsi="Calibri" w:cs="Calibri"/>
          <w:i/>
          <w:noProof/>
          <w:color w:val="000000"/>
        </w:rPr>
        <w:lastRenderedPageBreak/>
        <w:drawing>
          <wp:inline distT="0" distB="0" distL="0" distR="0" wp14:anchorId="28A8FC7D" wp14:editId="7EB50025">
            <wp:extent cx="5943600" cy="4336415"/>
            <wp:effectExtent l="0" t="0" r="0" b="698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336415"/>
                    </a:xfrm>
                    <a:prstGeom prst="rect">
                      <a:avLst/>
                    </a:prstGeom>
                  </pic:spPr>
                </pic:pic>
              </a:graphicData>
            </a:graphic>
          </wp:inline>
        </w:drawing>
      </w:r>
    </w:p>
    <w:p w14:paraId="578F8C70" w14:textId="77777777" w:rsidR="00927DCE" w:rsidRPr="0073026F" w:rsidRDefault="00927DCE" w:rsidP="00C924BA">
      <w:pPr>
        <w:suppressAutoHyphens/>
        <w:spacing w:after="0" w:line="240" w:lineRule="auto"/>
        <w:rPr>
          <w:rFonts w:ascii="Calibri" w:hAnsi="Calibri" w:cs="Calibri"/>
        </w:rPr>
      </w:pP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000F7" w14:textId="77777777" w:rsidR="00146E01" w:rsidRDefault="00146E01">
      <w:pPr>
        <w:spacing w:after="0" w:line="240" w:lineRule="auto"/>
      </w:pPr>
      <w:r>
        <w:separator/>
      </w:r>
    </w:p>
  </w:endnote>
  <w:endnote w:type="continuationSeparator" w:id="0">
    <w:p w14:paraId="30FA0E47" w14:textId="77777777" w:rsidR="00146E01" w:rsidRDefault="00146E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E5C69" w14:textId="77777777" w:rsidR="00146E01" w:rsidRDefault="00146E01">
      <w:pPr>
        <w:spacing w:after="0" w:line="240" w:lineRule="auto"/>
      </w:pPr>
      <w:r>
        <w:separator/>
      </w:r>
    </w:p>
  </w:footnote>
  <w:footnote w:type="continuationSeparator" w:id="0">
    <w:p w14:paraId="3E6EA9DF" w14:textId="77777777" w:rsidR="00146E01" w:rsidRDefault="00146E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MTK0NDQyN7c0tTRX0lEKTi0uzszPAykwqgUAq7lkEywAAAA="/>
  </w:docVars>
  <w:rsids>
    <w:rsidRoot w:val="001F5855"/>
    <w:rsid w:val="000B78EB"/>
    <w:rsid w:val="000C4AF2"/>
    <w:rsid w:val="000F7223"/>
    <w:rsid w:val="00100694"/>
    <w:rsid w:val="001438AE"/>
    <w:rsid w:val="0014411C"/>
    <w:rsid w:val="00146E01"/>
    <w:rsid w:val="001B3D5D"/>
    <w:rsid w:val="001C4EE2"/>
    <w:rsid w:val="001F5855"/>
    <w:rsid w:val="002621CD"/>
    <w:rsid w:val="002677F5"/>
    <w:rsid w:val="0027235C"/>
    <w:rsid w:val="003E15F6"/>
    <w:rsid w:val="004A24BF"/>
    <w:rsid w:val="004D28C8"/>
    <w:rsid w:val="00582254"/>
    <w:rsid w:val="006E043A"/>
    <w:rsid w:val="0073026F"/>
    <w:rsid w:val="00753C3A"/>
    <w:rsid w:val="00762F9E"/>
    <w:rsid w:val="007D7BE1"/>
    <w:rsid w:val="007E796A"/>
    <w:rsid w:val="007F0CCC"/>
    <w:rsid w:val="00802B45"/>
    <w:rsid w:val="0087013E"/>
    <w:rsid w:val="00896E95"/>
    <w:rsid w:val="008F277B"/>
    <w:rsid w:val="00905E59"/>
    <w:rsid w:val="009231F4"/>
    <w:rsid w:val="00927DCE"/>
    <w:rsid w:val="00945E43"/>
    <w:rsid w:val="009462E1"/>
    <w:rsid w:val="00956325"/>
    <w:rsid w:val="00A45FA2"/>
    <w:rsid w:val="00AD475D"/>
    <w:rsid w:val="00AE38B2"/>
    <w:rsid w:val="00B01D46"/>
    <w:rsid w:val="00B51FE9"/>
    <w:rsid w:val="00B56238"/>
    <w:rsid w:val="00BC61B7"/>
    <w:rsid w:val="00BD7DA3"/>
    <w:rsid w:val="00C152C8"/>
    <w:rsid w:val="00C4115E"/>
    <w:rsid w:val="00C865DB"/>
    <w:rsid w:val="00C924BA"/>
    <w:rsid w:val="00C97A3D"/>
    <w:rsid w:val="00CC5C35"/>
    <w:rsid w:val="00D06516"/>
    <w:rsid w:val="00D1004E"/>
    <w:rsid w:val="00D63FCE"/>
    <w:rsid w:val="00D66CFF"/>
    <w:rsid w:val="00DA2630"/>
    <w:rsid w:val="00E358DC"/>
    <w:rsid w:val="00E37D1E"/>
    <w:rsid w:val="00E923C8"/>
    <w:rsid w:val="00EF6BEA"/>
    <w:rsid w:val="00F0050E"/>
    <w:rsid w:val="00F356B5"/>
    <w:rsid w:val="00F90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5F6"/>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840</TotalTime>
  <Pages>5</Pages>
  <Words>1382</Words>
  <Characters>788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Jon Curtis</cp:lastModifiedBy>
  <cp:revision>5</cp:revision>
  <dcterms:created xsi:type="dcterms:W3CDTF">2020-01-15T13:03:00Z</dcterms:created>
  <dcterms:modified xsi:type="dcterms:W3CDTF">2022-02-05T23:54:00Z</dcterms:modified>
</cp:coreProperties>
</file>